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55482" w14:textId="77777777" w:rsidR="006F2E17" w:rsidRPr="00786FED" w:rsidRDefault="0021554C">
      <w:pPr>
        <w:pStyle w:val="Kop1"/>
        <w:rPr>
          <w:lang w:val="nl-NL"/>
        </w:rPr>
      </w:pPr>
      <w:bookmarkStart w:id="0" w:name="lesplan-connect-woordherkenning-groep-3"/>
      <w:r w:rsidRPr="00786FED">
        <w:rPr>
          <w:lang w:val="nl-NL"/>
        </w:rPr>
        <w:t>Lesplan Connect Woordherkenning – groep 3</w:t>
      </w:r>
    </w:p>
    <w:p w14:paraId="7A47C116" w14:textId="77777777" w:rsidR="006F2E17" w:rsidRPr="00786FED" w:rsidRDefault="0021554C">
      <w:pPr>
        <w:pStyle w:val="FirstParagraph"/>
        <w:rPr>
          <w:lang w:val="nl-NL"/>
        </w:rPr>
      </w:pPr>
      <w:r w:rsidRPr="00786FED">
        <w:rPr>
          <w:b/>
          <w:bCs/>
          <w:lang w:val="nl-NL"/>
        </w:rPr>
        <w:t>Focus:</w:t>
      </w:r>
      <w:r w:rsidRPr="00786FED">
        <w:rPr>
          <w:lang w:val="nl-NL"/>
        </w:rPr>
        <w:t xml:space="preserve"> woordherkenning (in één keer lezen)</w:t>
      </w:r>
    </w:p>
    <w:p w14:paraId="2DC75C3C" w14:textId="77777777" w:rsidR="006F2E17" w:rsidRDefault="0021554C">
      <w:r>
        <w:pict w14:anchorId="19FBE214">
          <v:rect id="_x0000_i1025" style="width:0;height:1.5pt" o:hralign="center" o:hrstd="t" o:hr="t"/>
        </w:pict>
      </w:r>
    </w:p>
    <w:p w14:paraId="542A2B5C" w14:textId="77777777" w:rsidR="006F2E17" w:rsidRDefault="0021554C">
      <w:pPr>
        <w:pStyle w:val="Kop2"/>
      </w:pPr>
      <w:bookmarkStart w:id="1" w:name="benodigdheden"/>
      <w:r>
        <w:t>Benodigdheden</w:t>
      </w:r>
    </w:p>
    <w:p w14:paraId="70CE3FC9" w14:textId="77777777" w:rsidR="006F2E17" w:rsidRPr="00786FED" w:rsidRDefault="0021554C">
      <w:pPr>
        <w:pStyle w:val="Compact"/>
        <w:numPr>
          <w:ilvl w:val="0"/>
          <w:numId w:val="2"/>
        </w:numPr>
        <w:rPr>
          <w:lang w:val="nl-NL"/>
        </w:rPr>
      </w:pPr>
      <w:r w:rsidRPr="00786FED">
        <w:rPr>
          <w:lang w:val="nl-NL"/>
        </w:rPr>
        <w:t>Leesboek / tekst (waar de woorden uit komen)</w:t>
      </w:r>
    </w:p>
    <w:p w14:paraId="3371FA48" w14:textId="77777777" w:rsidR="006F2E17" w:rsidRDefault="0021554C">
      <w:pPr>
        <w:pStyle w:val="Compact"/>
        <w:numPr>
          <w:ilvl w:val="0"/>
          <w:numId w:val="2"/>
        </w:numPr>
      </w:pPr>
      <w:proofErr w:type="spellStart"/>
      <w:r>
        <w:t>Woordkaartjes</w:t>
      </w:r>
      <w:proofErr w:type="spellEnd"/>
      <w:r>
        <w:t xml:space="preserve"> van het </w:t>
      </w:r>
      <w:proofErr w:type="spellStart"/>
      <w:r>
        <w:t>connectrijtje</w:t>
      </w:r>
      <w:proofErr w:type="spellEnd"/>
    </w:p>
    <w:p w14:paraId="369B642A" w14:textId="77777777" w:rsidR="006F2E17" w:rsidRDefault="0021554C">
      <w:pPr>
        <w:pStyle w:val="Compact"/>
        <w:numPr>
          <w:ilvl w:val="0"/>
          <w:numId w:val="2"/>
        </w:numPr>
      </w:pPr>
      <w:r>
        <w:t>Transparant schrijfbordje + stift</w:t>
      </w:r>
    </w:p>
    <w:p w14:paraId="025E6818" w14:textId="77777777" w:rsidR="006F2E17" w:rsidRDefault="0021554C">
      <w:pPr>
        <w:pStyle w:val="Compact"/>
        <w:numPr>
          <w:ilvl w:val="0"/>
          <w:numId w:val="2"/>
        </w:numPr>
      </w:pPr>
      <w:r>
        <w:t>Bijwijskaartje</w:t>
      </w:r>
    </w:p>
    <w:p w14:paraId="7ACC031C" w14:textId="77777777" w:rsidR="006F2E17" w:rsidRDefault="0021554C">
      <w:pPr>
        <w:pStyle w:val="Compact"/>
        <w:numPr>
          <w:ilvl w:val="0"/>
          <w:numId w:val="2"/>
        </w:numPr>
      </w:pPr>
      <w:r>
        <w:t>Logboek</w:t>
      </w:r>
    </w:p>
    <w:p w14:paraId="7FA03152" w14:textId="77777777" w:rsidR="006F2E17" w:rsidRDefault="0021554C">
      <w:pPr>
        <w:pStyle w:val="Compact"/>
        <w:numPr>
          <w:ilvl w:val="0"/>
          <w:numId w:val="2"/>
        </w:numPr>
      </w:pPr>
      <w:r>
        <w:t>Woordlotto (optioneel)</w:t>
      </w:r>
    </w:p>
    <w:p w14:paraId="3F911A24" w14:textId="77777777" w:rsidR="006F2E17" w:rsidRDefault="0021554C">
      <w:r>
        <w:pict w14:anchorId="6F1CDEF2">
          <v:rect id="_x0000_i1026" style="width:0;height:1.5pt" o:hralign="center" o:hrstd="t" o:hr="t"/>
        </w:pict>
      </w:r>
    </w:p>
    <w:p w14:paraId="18A91FF2" w14:textId="77777777" w:rsidR="00786FED" w:rsidRDefault="00786F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" w:name="sessie-1-woordherkenning-ui-20-min"/>
      <w:bookmarkEnd w:id="1"/>
      <w:r>
        <w:br w:type="page"/>
      </w:r>
    </w:p>
    <w:p w14:paraId="3CA49A97" w14:textId="78636867" w:rsidR="006F2E17" w:rsidRPr="00786FED" w:rsidRDefault="0021554C">
      <w:pPr>
        <w:pStyle w:val="Kop2"/>
        <w:rPr>
          <w:lang w:val="nl-NL"/>
        </w:rPr>
      </w:pPr>
      <w:r w:rsidRPr="00786FED">
        <w:rPr>
          <w:lang w:val="nl-NL"/>
        </w:rPr>
        <w:lastRenderedPageBreak/>
        <w:t xml:space="preserve">Sessie 1 – Woordherkenning </w:t>
      </w:r>
      <w:r w:rsidRPr="00786FED">
        <w:rPr>
          <w:b/>
          <w:bCs/>
          <w:lang w:val="nl-NL"/>
        </w:rPr>
        <w:t>ui</w:t>
      </w:r>
      <w:r w:rsidRPr="00786FED">
        <w:rPr>
          <w:lang w:val="nl-NL"/>
        </w:rPr>
        <w:t xml:space="preserve"> (± 20 min)</w:t>
      </w:r>
    </w:p>
    <w:p w14:paraId="11CB5F96" w14:textId="77777777" w:rsidR="006F2E17" w:rsidRPr="00786FED" w:rsidRDefault="0021554C">
      <w:pPr>
        <w:pStyle w:val="Kop3"/>
        <w:rPr>
          <w:lang w:val="nl-NL"/>
        </w:rPr>
      </w:pPr>
      <w:bookmarkStart w:id="3" w:name="connectrijtje"/>
      <w:r w:rsidRPr="00786FED">
        <w:rPr>
          <w:lang w:val="nl-NL"/>
        </w:rPr>
        <w:t>Connectrijtje</w:t>
      </w:r>
    </w:p>
    <w:p w14:paraId="421EB0F8" w14:textId="05A62934" w:rsidR="006F2E17" w:rsidRPr="00786FED" w:rsidRDefault="00FC2C9F">
      <w:pPr>
        <w:pStyle w:val="FirstParagraph"/>
        <w:rPr>
          <w:lang w:val="nl-NL"/>
        </w:rPr>
      </w:pPr>
      <w:r w:rsidRPr="00786FED">
        <w:rPr>
          <w:b/>
          <w:bCs/>
          <w:lang w:val="nl-NL"/>
        </w:rPr>
        <w:t>buis</w:t>
      </w:r>
      <w:r w:rsidR="002A053E">
        <w:rPr>
          <w:b/>
          <w:bCs/>
          <w:lang w:val="nl-NL"/>
        </w:rPr>
        <w:t xml:space="preserve"> </w:t>
      </w:r>
      <w:r w:rsidR="002A053E" w:rsidRPr="00786FED">
        <w:rPr>
          <w:b/>
          <w:bCs/>
          <w:lang w:val="nl-NL"/>
        </w:rPr>
        <w:t>–</w:t>
      </w:r>
      <w:r>
        <w:rPr>
          <w:b/>
          <w:bCs/>
          <w:lang w:val="nl-NL"/>
        </w:rPr>
        <w:t xml:space="preserve"> </w:t>
      </w:r>
      <w:r w:rsidR="0021554C" w:rsidRPr="00786FED">
        <w:rPr>
          <w:b/>
          <w:bCs/>
          <w:lang w:val="nl-NL"/>
        </w:rPr>
        <w:t>uit – buit –</w:t>
      </w:r>
      <w:r w:rsidR="002A053E">
        <w:rPr>
          <w:b/>
          <w:bCs/>
          <w:lang w:val="nl-NL"/>
        </w:rPr>
        <w:t xml:space="preserve"> </w:t>
      </w:r>
      <w:r w:rsidR="0021554C" w:rsidRPr="00786FED">
        <w:rPr>
          <w:b/>
          <w:bCs/>
          <w:lang w:val="nl-NL"/>
        </w:rPr>
        <w:t>tuin – voortuin – achtertuin</w:t>
      </w:r>
    </w:p>
    <w:p w14:paraId="2E77EBC4" w14:textId="77777777" w:rsidR="006F2E17" w:rsidRDefault="0021554C">
      <w:pPr>
        <w:pStyle w:val="Kop3"/>
      </w:pPr>
      <w:bookmarkStart w:id="4" w:name="fase-1-voorlezen-3-min"/>
      <w:bookmarkEnd w:id="3"/>
      <w:r>
        <w:t xml:space="preserve">Fase 1 – </w:t>
      </w:r>
      <w:proofErr w:type="spellStart"/>
      <w:r>
        <w:t>Voorlezen</w:t>
      </w:r>
      <w:proofErr w:type="spellEnd"/>
      <w:r>
        <w:t xml:space="preserve"> (± 3 min)</w:t>
      </w:r>
    </w:p>
    <w:p w14:paraId="499C9798" w14:textId="77777777" w:rsidR="006F2E17" w:rsidRPr="00786FED" w:rsidRDefault="0021554C">
      <w:pPr>
        <w:pStyle w:val="Compact"/>
        <w:numPr>
          <w:ilvl w:val="0"/>
          <w:numId w:val="3"/>
        </w:numPr>
        <w:rPr>
          <w:lang w:val="nl-NL"/>
        </w:rPr>
      </w:pPr>
      <w:r w:rsidRPr="00786FED">
        <w:rPr>
          <w:lang w:val="nl-NL"/>
        </w:rPr>
        <w:t>Lees de gekozen tekst voor.</w:t>
      </w:r>
    </w:p>
    <w:p w14:paraId="17707072" w14:textId="77777777" w:rsidR="006F2E17" w:rsidRPr="00786FED" w:rsidRDefault="0021554C">
      <w:pPr>
        <w:pStyle w:val="Compact"/>
        <w:numPr>
          <w:ilvl w:val="0"/>
          <w:numId w:val="3"/>
        </w:numPr>
        <w:rPr>
          <w:lang w:val="nl-NL"/>
        </w:rPr>
      </w:pPr>
      <w:r w:rsidRPr="00786FED">
        <w:rPr>
          <w:lang w:val="nl-NL"/>
        </w:rPr>
        <w:t>Bespreek kort waar de tekst over gaat.</w:t>
      </w:r>
    </w:p>
    <w:p w14:paraId="4F96912A" w14:textId="77777777" w:rsidR="006F2E17" w:rsidRPr="00786FED" w:rsidRDefault="0021554C">
      <w:pPr>
        <w:pStyle w:val="Compact"/>
        <w:numPr>
          <w:ilvl w:val="0"/>
          <w:numId w:val="3"/>
        </w:numPr>
        <w:rPr>
          <w:lang w:val="nl-NL"/>
        </w:rPr>
      </w:pPr>
      <w:r w:rsidRPr="00786FED">
        <w:rPr>
          <w:lang w:val="nl-NL"/>
        </w:rPr>
        <w:t xml:space="preserve">Benoem dat we vandaag letten op woorden met </w:t>
      </w:r>
      <w:r w:rsidRPr="00786FED">
        <w:rPr>
          <w:b/>
          <w:bCs/>
          <w:lang w:val="nl-NL"/>
        </w:rPr>
        <w:t>ui</w:t>
      </w:r>
      <w:r w:rsidRPr="00786FED">
        <w:rPr>
          <w:lang w:val="nl-NL"/>
        </w:rPr>
        <w:t>.</w:t>
      </w:r>
    </w:p>
    <w:p w14:paraId="5E4BEA99" w14:textId="77777777" w:rsidR="006F2E17" w:rsidRDefault="0021554C">
      <w:pPr>
        <w:pStyle w:val="Kop3"/>
      </w:pPr>
      <w:bookmarkStart w:id="5" w:name="fase-2-woorden-schrijven-4-min"/>
      <w:bookmarkEnd w:id="4"/>
      <w:r>
        <w:t xml:space="preserve">Fase 2 – </w:t>
      </w:r>
      <w:proofErr w:type="spellStart"/>
      <w:r>
        <w:t>Woorden</w:t>
      </w:r>
      <w:proofErr w:type="spellEnd"/>
      <w:r>
        <w:t xml:space="preserve"> schrijven (± 4 min)</w:t>
      </w:r>
    </w:p>
    <w:p w14:paraId="2173D077" w14:textId="77777777" w:rsidR="006F2E17" w:rsidRPr="00786FED" w:rsidRDefault="0021554C">
      <w:pPr>
        <w:pStyle w:val="Compact"/>
        <w:numPr>
          <w:ilvl w:val="0"/>
          <w:numId w:val="4"/>
        </w:numPr>
        <w:rPr>
          <w:lang w:val="nl-NL"/>
        </w:rPr>
      </w:pPr>
      <w:r w:rsidRPr="00786FED">
        <w:rPr>
          <w:lang w:val="nl-NL"/>
        </w:rPr>
        <w:t xml:space="preserve">Dicteer de zes woorden van het </w:t>
      </w:r>
      <w:proofErr w:type="spellStart"/>
      <w:r w:rsidRPr="00786FED">
        <w:rPr>
          <w:lang w:val="nl-NL"/>
        </w:rPr>
        <w:t>connectrijtje</w:t>
      </w:r>
      <w:proofErr w:type="spellEnd"/>
      <w:r w:rsidRPr="00786FED">
        <w:rPr>
          <w:lang w:val="nl-NL"/>
        </w:rPr>
        <w:t>.</w:t>
      </w:r>
    </w:p>
    <w:p w14:paraId="731139BF" w14:textId="77777777" w:rsidR="006F2E17" w:rsidRPr="00786FED" w:rsidRDefault="0021554C">
      <w:pPr>
        <w:pStyle w:val="Compact"/>
        <w:numPr>
          <w:ilvl w:val="0"/>
          <w:numId w:val="4"/>
        </w:numPr>
        <w:rPr>
          <w:lang w:val="nl-NL"/>
        </w:rPr>
      </w:pPr>
      <w:r w:rsidRPr="00786FED">
        <w:rPr>
          <w:lang w:val="nl-NL"/>
        </w:rPr>
        <w:t>Leerling schrijft elk woord en spreekt het in één keer uit.</w:t>
      </w:r>
    </w:p>
    <w:p w14:paraId="76E15064" w14:textId="77777777" w:rsidR="006F2E17" w:rsidRPr="00786FED" w:rsidRDefault="0021554C">
      <w:pPr>
        <w:pStyle w:val="Compact"/>
        <w:numPr>
          <w:ilvl w:val="0"/>
          <w:numId w:val="4"/>
        </w:numPr>
        <w:rPr>
          <w:lang w:val="nl-NL"/>
        </w:rPr>
      </w:pPr>
      <w:r w:rsidRPr="00786FED">
        <w:rPr>
          <w:lang w:val="nl-NL"/>
        </w:rPr>
        <w:t>Geen hakken; stimuleer kijken naar het hele woord.</w:t>
      </w:r>
    </w:p>
    <w:p w14:paraId="3CD5FDD8" w14:textId="77777777" w:rsidR="006F2E17" w:rsidRDefault="0021554C">
      <w:pPr>
        <w:pStyle w:val="Kop3"/>
      </w:pPr>
      <w:bookmarkStart w:id="6" w:name="fase-3-woorden-lezen-4-min"/>
      <w:bookmarkEnd w:id="5"/>
      <w:r>
        <w:t xml:space="preserve">Fase 3 – </w:t>
      </w:r>
      <w:proofErr w:type="spellStart"/>
      <w:r>
        <w:t>Woorden</w:t>
      </w:r>
      <w:proofErr w:type="spellEnd"/>
      <w:r>
        <w:t xml:space="preserve"> lezen (± 4 min)</w:t>
      </w:r>
    </w:p>
    <w:p w14:paraId="7878287F" w14:textId="77777777" w:rsidR="006F2E17" w:rsidRPr="00786FED" w:rsidRDefault="0021554C">
      <w:pPr>
        <w:pStyle w:val="Compact"/>
        <w:numPr>
          <w:ilvl w:val="0"/>
          <w:numId w:val="5"/>
        </w:numPr>
        <w:rPr>
          <w:lang w:val="nl-NL"/>
        </w:rPr>
      </w:pPr>
      <w:r w:rsidRPr="00786FED">
        <w:rPr>
          <w:lang w:val="nl-NL"/>
        </w:rPr>
        <w:t>Toon de woordkaartjes één voor één.</w:t>
      </w:r>
    </w:p>
    <w:p w14:paraId="34B698F5" w14:textId="77777777" w:rsidR="006F2E17" w:rsidRPr="00786FED" w:rsidRDefault="0021554C">
      <w:pPr>
        <w:pStyle w:val="Compact"/>
        <w:numPr>
          <w:ilvl w:val="0"/>
          <w:numId w:val="5"/>
        </w:numPr>
        <w:rPr>
          <w:lang w:val="nl-NL"/>
        </w:rPr>
      </w:pPr>
      <w:r w:rsidRPr="00786FED">
        <w:rPr>
          <w:lang w:val="nl-NL"/>
        </w:rPr>
        <w:t>Leerling leest eerst stil, daarna hardop.</w:t>
      </w:r>
    </w:p>
    <w:p w14:paraId="5C16BC8E" w14:textId="77777777" w:rsidR="006F2E17" w:rsidRPr="00786FED" w:rsidRDefault="0021554C">
      <w:pPr>
        <w:pStyle w:val="Compact"/>
        <w:numPr>
          <w:ilvl w:val="0"/>
          <w:numId w:val="5"/>
        </w:numPr>
        <w:rPr>
          <w:lang w:val="nl-NL"/>
        </w:rPr>
      </w:pPr>
      <w:r w:rsidRPr="00786FED">
        <w:rPr>
          <w:lang w:val="nl-NL"/>
        </w:rPr>
        <w:t>Schud de kaartjes en herhaal.</w:t>
      </w:r>
    </w:p>
    <w:p w14:paraId="6F4C6D59" w14:textId="77777777" w:rsidR="006F2E17" w:rsidRDefault="0021554C">
      <w:pPr>
        <w:pStyle w:val="Kop3"/>
      </w:pPr>
      <w:bookmarkStart w:id="7" w:name="fase-4-simultaan-lezen-4-min"/>
      <w:bookmarkEnd w:id="6"/>
      <w:r>
        <w:t xml:space="preserve">Fase 4 – </w:t>
      </w:r>
      <w:proofErr w:type="spellStart"/>
      <w:r>
        <w:t>Simultaan</w:t>
      </w:r>
      <w:proofErr w:type="spellEnd"/>
      <w:r>
        <w:t xml:space="preserve"> lezen (± 4 min)</w:t>
      </w:r>
    </w:p>
    <w:p w14:paraId="620BE066" w14:textId="77777777" w:rsidR="006F2E17" w:rsidRPr="00786FED" w:rsidRDefault="0021554C">
      <w:pPr>
        <w:pStyle w:val="Compact"/>
        <w:numPr>
          <w:ilvl w:val="0"/>
          <w:numId w:val="6"/>
        </w:numPr>
        <w:rPr>
          <w:lang w:val="nl-NL"/>
        </w:rPr>
      </w:pPr>
      <w:r w:rsidRPr="00786FED">
        <w:rPr>
          <w:lang w:val="nl-NL"/>
        </w:rPr>
        <w:t>Lees samen een stukje uit de tekst.</w:t>
      </w:r>
    </w:p>
    <w:p w14:paraId="7CAC86A3" w14:textId="77777777" w:rsidR="006F2E17" w:rsidRPr="00786FED" w:rsidRDefault="0021554C">
      <w:pPr>
        <w:pStyle w:val="Compact"/>
        <w:numPr>
          <w:ilvl w:val="0"/>
          <w:numId w:val="6"/>
        </w:numPr>
        <w:rPr>
          <w:lang w:val="nl-NL"/>
        </w:rPr>
      </w:pPr>
      <w:r w:rsidRPr="00786FED">
        <w:rPr>
          <w:lang w:val="nl-NL"/>
        </w:rPr>
        <w:t xml:space="preserve">Leerling wijst bij met het </w:t>
      </w:r>
      <w:proofErr w:type="spellStart"/>
      <w:r w:rsidRPr="00786FED">
        <w:rPr>
          <w:lang w:val="nl-NL"/>
        </w:rPr>
        <w:t>bijwijskaartje</w:t>
      </w:r>
      <w:proofErr w:type="spellEnd"/>
      <w:r w:rsidRPr="00786FED">
        <w:rPr>
          <w:lang w:val="nl-NL"/>
        </w:rPr>
        <w:t>.</w:t>
      </w:r>
    </w:p>
    <w:p w14:paraId="01B61667" w14:textId="77777777" w:rsidR="006F2E17" w:rsidRPr="00786FED" w:rsidRDefault="0021554C">
      <w:pPr>
        <w:pStyle w:val="Kop3"/>
        <w:rPr>
          <w:lang w:val="nl-NL"/>
        </w:rPr>
      </w:pPr>
      <w:bookmarkStart w:id="8" w:name="fase-5-woordlotto-herhaald-lezen-3-min"/>
      <w:bookmarkEnd w:id="7"/>
      <w:r w:rsidRPr="00786FED">
        <w:rPr>
          <w:lang w:val="nl-NL"/>
        </w:rPr>
        <w:t>Fase 5 – Woordlotto / herhaald lezen (± 3 min)</w:t>
      </w:r>
    </w:p>
    <w:p w14:paraId="41861235" w14:textId="77777777" w:rsidR="006F2E17" w:rsidRDefault="0021554C">
      <w:pPr>
        <w:pStyle w:val="Compact"/>
        <w:numPr>
          <w:ilvl w:val="0"/>
          <w:numId w:val="7"/>
        </w:numPr>
      </w:pPr>
      <w:proofErr w:type="spellStart"/>
      <w:r>
        <w:t>Oefen</w:t>
      </w:r>
      <w:proofErr w:type="spellEnd"/>
      <w:r>
        <w:t xml:space="preserve"> de </w:t>
      </w:r>
      <w:proofErr w:type="spellStart"/>
      <w:r>
        <w:t>woorden</w:t>
      </w:r>
      <w:proofErr w:type="spellEnd"/>
      <w:r>
        <w:t xml:space="preserve"> </w:t>
      </w:r>
      <w:proofErr w:type="spellStart"/>
      <w:r>
        <w:t>spelenderwijs</w:t>
      </w:r>
      <w:proofErr w:type="spellEnd"/>
      <w:r>
        <w:t>.</w:t>
      </w:r>
    </w:p>
    <w:p w14:paraId="4F755C36" w14:textId="77777777" w:rsidR="006F2E17" w:rsidRDefault="0021554C">
      <w:pPr>
        <w:pStyle w:val="Kop3"/>
      </w:pPr>
      <w:bookmarkStart w:id="9" w:name="afsluiting-2-min"/>
      <w:bookmarkEnd w:id="8"/>
      <w:r>
        <w:t>Afsluiting (± 2 min)</w:t>
      </w:r>
    </w:p>
    <w:p w14:paraId="645F761B" w14:textId="77777777" w:rsidR="006F2E17" w:rsidRPr="00786FED" w:rsidRDefault="0021554C">
      <w:pPr>
        <w:pStyle w:val="Compact"/>
        <w:numPr>
          <w:ilvl w:val="0"/>
          <w:numId w:val="8"/>
        </w:numPr>
        <w:rPr>
          <w:lang w:val="nl-NL"/>
        </w:rPr>
      </w:pPr>
      <w:r w:rsidRPr="00786FED">
        <w:rPr>
          <w:lang w:val="nl-NL"/>
        </w:rPr>
        <w:t>Bespreek welk woord het lastigst was.</w:t>
      </w:r>
    </w:p>
    <w:p w14:paraId="3D42D8A1" w14:textId="77777777" w:rsidR="006F2E17" w:rsidRPr="00786FED" w:rsidRDefault="0021554C">
      <w:pPr>
        <w:pStyle w:val="Compact"/>
        <w:numPr>
          <w:ilvl w:val="0"/>
          <w:numId w:val="8"/>
        </w:numPr>
        <w:rPr>
          <w:lang w:val="nl-NL"/>
        </w:rPr>
      </w:pPr>
      <w:r w:rsidRPr="00786FED">
        <w:rPr>
          <w:lang w:val="nl-NL"/>
        </w:rPr>
        <w:t>Complimenteer het kijken in één keer.</w:t>
      </w:r>
    </w:p>
    <w:p w14:paraId="487D64C4" w14:textId="77777777" w:rsidR="006F2E17" w:rsidRDefault="0021554C">
      <w:r>
        <w:pict w14:anchorId="41A1E745">
          <v:rect id="_x0000_i1027" style="width:0;height:1.5pt" o:hralign="center" o:hrstd="t" o:hr="t"/>
        </w:pict>
      </w:r>
    </w:p>
    <w:p w14:paraId="1C7AC623" w14:textId="77777777" w:rsidR="00786FED" w:rsidRDefault="00786F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nl-NL"/>
        </w:rPr>
      </w:pPr>
      <w:bookmarkStart w:id="10" w:name="sessie-2-woordherkenning-ij-20-min"/>
      <w:bookmarkEnd w:id="2"/>
      <w:bookmarkEnd w:id="9"/>
      <w:r>
        <w:rPr>
          <w:lang w:val="nl-NL"/>
        </w:rPr>
        <w:br w:type="page"/>
      </w:r>
    </w:p>
    <w:p w14:paraId="0D8F8999" w14:textId="2B3B4961" w:rsidR="006F2E17" w:rsidRPr="00786FED" w:rsidRDefault="0021554C">
      <w:pPr>
        <w:pStyle w:val="Kop2"/>
        <w:rPr>
          <w:lang w:val="nl-NL"/>
        </w:rPr>
      </w:pPr>
      <w:r w:rsidRPr="00786FED">
        <w:rPr>
          <w:lang w:val="nl-NL"/>
        </w:rPr>
        <w:lastRenderedPageBreak/>
        <w:t xml:space="preserve">Sessie 2 – Woordherkenning </w:t>
      </w:r>
      <w:r w:rsidRPr="00786FED">
        <w:rPr>
          <w:b/>
          <w:bCs/>
          <w:lang w:val="nl-NL"/>
        </w:rPr>
        <w:t>ij</w:t>
      </w:r>
      <w:r w:rsidRPr="00786FED">
        <w:rPr>
          <w:lang w:val="nl-NL"/>
        </w:rPr>
        <w:t xml:space="preserve"> (± 20 min)</w:t>
      </w:r>
    </w:p>
    <w:p w14:paraId="569E769E" w14:textId="77777777" w:rsidR="006F2E17" w:rsidRPr="00786FED" w:rsidRDefault="0021554C">
      <w:pPr>
        <w:pStyle w:val="Kop3"/>
        <w:rPr>
          <w:lang w:val="nl-NL"/>
        </w:rPr>
      </w:pPr>
      <w:bookmarkStart w:id="11" w:name="connectrijtje-1"/>
      <w:r w:rsidRPr="00786FED">
        <w:rPr>
          <w:lang w:val="nl-NL"/>
        </w:rPr>
        <w:t>Connectrijtje</w:t>
      </w:r>
    </w:p>
    <w:p w14:paraId="1839628B" w14:textId="77777777" w:rsidR="006F2E17" w:rsidRPr="00786FED" w:rsidRDefault="0021554C">
      <w:pPr>
        <w:pStyle w:val="FirstParagraph"/>
        <w:rPr>
          <w:lang w:val="nl-NL"/>
        </w:rPr>
      </w:pPr>
      <w:r w:rsidRPr="00786FED">
        <w:rPr>
          <w:b/>
          <w:bCs/>
          <w:lang w:val="nl-NL"/>
        </w:rPr>
        <w:t>kijkt – lijkt – bekijkt – afwijk – gelijk – tegelijk</w:t>
      </w:r>
    </w:p>
    <w:p w14:paraId="6C862B7C" w14:textId="77777777" w:rsidR="006F2E17" w:rsidRDefault="0021554C">
      <w:pPr>
        <w:pStyle w:val="Kop3"/>
      </w:pPr>
      <w:bookmarkStart w:id="12" w:name="fase-1-voorlezen-2-min"/>
      <w:bookmarkEnd w:id="11"/>
      <w:r>
        <w:t xml:space="preserve">Fase 1 – </w:t>
      </w:r>
      <w:proofErr w:type="spellStart"/>
      <w:r>
        <w:t>Voorlezen</w:t>
      </w:r>
      <w:proofErr w:type="spellEnd"/>
      <w:r>
        <w:t xml:space="preserve"> (± 2 min)</w:t>
      </w:r>
    </w:p>
    <w:p w14:paraId="723F2EB4" w14:textId="77777777" w:rsidR="006F2E17" w:rsidRPr="00786FED" w:rsidRDefault="0021554C">
      <w:pPr>
        <w:pStyle w:val="Compact"/>
        <w:numPr>
          <w:ilvl w:val="0"/>
          <w:numId w:val="9"/>
        </w:numPr>
        <w:rPr>
          <w:lang w:val="nl-NL"/>
        </w:rPr>
      </w:pPr>
      <w:r w:rsidRPr="00786FED">
        <w:rPr>
          <w:lang w:val="nl-NL"/>
        </w:rPr>
        <w:t>Lees de tekst opnieuw voor.</w:t>
      </w:r>
    </w:p>
    <w:p w14:paraId="7CEF9690" w14:textId="77777777" w:rsidR="006F2E17" w:rsidRPr="00786FED" w:rsidRDefault="0021554C">
      <w:pPr>
        <w:pStyle w:val="Compact"/>
        <w:numPr>
          <w:ilvl w:val="0"/>
          <w:numId w:val="9"/>
        </w:numPr>
        <w:rPr>
          <w:lang w:val="nl-NL"/>
        </w:rPr>
      </w:pPr>
      <w:r w:rsidRPr="00786FED">
        <w:rPr>
          <w:lang w:val="nl-NL"/>
        </w:rPr>
        <w:t xml:space="preserve">Benoem dat we nu letten op </w:t>
      </w:r>
      <w:r w:rsidRPr="00786FED">
        <w:rPr>
          <w:b/>
          <w:bCs/>
          <w:lang w:val="nl-NL"/>
        </w:rPr>
        <w:t>ij</w:t>
      </w:r>
      <w:r w:rsidRPr="00786FED">
        <w:rPr>
          <w:lang w:val="nl-NL"/>
        </w:rPr>
        <w:t>.</w:t>
      </w:r>
    </w:p>
    <w:p w14:paraId="0E70172A" w14:textId="77777777" w:rsidR="006F2E17" w:rsidRDefault="0021554C">
      <w:pPr>
        <w:pStyle w:val="Kop3"/>
      </w:pPr>
      <w:bookmarkStart w:id="13" w:name="fase-2-woorden-schrijven-4-min-1"/>
      <w:bookmarkEnd w:id="12"/>
      <w:r>
        <w:t xml:space="preserve">Fase 2 – </w:t>
      </w:r>
      <w:proofErr w:type="spellStart"/>
      <w:r>
        <w:t>Woorden</w:t>
      </w:r>
      <w:proofErr w:type="spellEnd"/>
      <w:r>
        <w:t xml:space="preserve"> schrijven (± 4 min)</w:t>
      </w:r>
    </w:p>
    <w:p w14:paraId="7D355BAE" w14:textId="77777777" w:rsidR="006F2E17" w:rsidRDefault="0021554C">
      <w:pPr>
        <w:pStyle w:val="Compact"/>
        <w:numPr>
          <w:ilvl w:val="0"/>
          <w:numId w:val="10"/>
        </w:numPr>
      </w:pPr>
      <w:r>
        <w:t>Dicteer de woorden.</w:t>
      </w:r>
    </w:p>
    <w:p w14:paraId="030B0F9C" w14:textId="77777777" w:rsidR="006F2E17" w:rsidRPr="00786FED" w:rsidRDefault="0021554C">
      <w:pPr>
        <w:pStyle w:val="Compact"/>
        <w:numPr>
          <w:ilvl w:val="0"/>
          <w:numId w:val="10"/>
        </w:numPr>
        <w:rPr>
          <w:lang w:val="nl-NL"/>
        </w:rPr>
      </w:pPr>
      <w:r w:rsidRPr="00786FED">
        <w:rPr>
          <w:lang w:val="nl-NL"/>
        </w:rPr>
        <w:t>Laat de leerling het hele woord opschrijven en direct lezen.</w:t>
      </w:r>
    </w:p>
    <w:p w14:paraId="5A628EA4" w14:textId="77777777" w:rsidR="006F2E17" w:rsidRDefault="0021554C">
      <w:pPr>
        <w:pStyle w:val="Kop3"/>
      </w:pPr>
      <w:bookmarkStart w:id="14" w:name="fase-3-woorden-lezen-4-min-1"/>
      <w:bookmarkEnd w:id="13"/>
      <w:r>
        <w:t xml:space="preserve">Fase 3 – </w:t>
      </w:r>
      <w:proofErr w:type="spellStart"/>
      <w:r>
        <w:t>Woorden</w:t>
      </w:r>
      <w:proofErr w:type="spellEnd"/>
      <w:r>
        <w:t xml:space="preserve"> lezen (± 4 min)</w:t>
      </w:r>
    </w:p>
    <w:p w14:paraId="1207018D" w14:textId="77777777" w:rsidR="006F2E17" w:rsidRDefault="0021554C">
      <w:pPr>
        <w:pStyle w:val="Compact"/>
        <w:numPr>
          <w:ilvl w:val="0"/>
          <w:numId w:val="11"/>
        </w:numPr>
      </w:pPr>
      <w:r>
        <w:t>Stil lezen → hardop lezen.</w:t>
      </w:r>
    </w:p>
    <w:p w14:paraId="31D32BC8" w14:textId="77777777" w:rsidR="006F2E17" w:rsidRPr="00786FED" w:rsidRDefault="0021554C">
      <w:pPr>
        <w:pStyle w:val="Compact"/>
        <w:numPr>
          <w:ilvl w:val="0"/>
          <w:numId w:val="11"/>
        </w:numPr>
        <w:rPr>
          <w:lang w:val="nl-NL"/>
        </w:rPr>
      </w:pPr>
      <w:r w:rsidRPr="00786FED">
        <w:rPr>
          <w:lang w:val="nl-NL"/>
        </w:rPr>
        <w:t>Vergelijk woorden: wat is hetzelfde, wat verandert?</w:t>
      </w:r>
    </w:p>
    <w:p w14:paraId="0D435BEB" w14:textId="77777777" w:rsidR="006F2E17" w:rsidRDefault="0021554C">
      <w:pPr>
        <w:pStyle w:val="Kop3"/>
      </w:pPr>
      <w:bookmarkStart w:id="15" w:name="fase-4-simultaan-lezen-4-min-1"/>
      <w:bookmarkEnd w:id="14"/>
      <w:r>
        <w:t xml:space="preserve">Fase 4 – </w:t>
      </w:r>
      <w:proofErr w:type="spellStart"/>
      <w:r>
        <w:t>Simultaan</w:t>
      </w:r>
      <w:proofErr w:type="spellEnd"/>
      <w:r>
        <w:t xml:space="preserve"> </w:t>
      </w:r>
      <w:proofErr w:type="spellStart"/>
      <w:r>
        <w:t>lezen</w:t>
      </w:r>
      <w:proofErr w:type="spellEnd"/>
      <w:r>
        <w:t xml:space="preserve"> (± 4 min)</w:t>
      </w:r>
    </w:p>
    <w:p w14:paraId="6C2A0C0D" w14:textId="77777777" w:rsidR="006F2E17" w:rsidRPr="00786FED" w:rsidRDefault="0021554C">
      <w:pPr>
        <w:pStyle w:val="Compact"/>
        <w:numPr>
          <w:ilvl w:val="0"/>
          <w:numId w:val="12"/>
        </w:numPr>
        <w:rPr>
          <w:lang w:val="nl-NL"/>
        </w:rPr>
      </w:pPr>
      <w:r w:rsidRPr="00786FED">
        <w:rPr>
          <w:lang w:val="nl-NL"/>
        </w:rPr>
        <w:t>Samen lezen uit de tekst.</w:t>
      </w:r>
    </w:p>
    <w:p w14:paraId="241D4C14" w14:textId="77777777" w:rsidR="006F2E17" w:rsidRPr="00786FED" w:rsidRDefault="0021554C">
      <w:pPr>
        <w:pStyle w:val="Compact"/>
        <w:numPr>
          <w:ilvl w:val="0"/>
          <w:numId w:val="12"/>
        </w:numPr>
        <w:rPr>
          <w:lang w:val="nl-NL"/>
        </w:rPr>
      </w:pPr>
      <w:r w:rsidRPr="00786FED">
        <w:rPr>
          <w:lang w:val="nl-NL"/>
        </w:rPr>
        <w:t xml:space="preserve">Extra aandacht voor </w:t>
      </w:r>
      <w:r w:rsidRPr="00786FED">
        <w:rPr>
          <w:b/>
          <w:bCs/>
          <w:lang w:val="nl-NL"/>
        </w:rPr>
        <w:t>ij</w:t>
      </w:r>
      <w:r w:rsidRPr="00786FED">
        <w:rPr>
          <w:lang w:val="nl-NL"/>
        </w:rPr>
        <w:t>-woorden.</w:t>
      </w:r>
    </w:p>
    <w:p w14:paraId="12FC70C3" w14:textId="77777777" w:rsidR="006F2E17" w:rsidRDefault="0021554C">
      <w:pPr>
        <w:pStyle w:val="Kop3"/>
      </w:pPr>
      <w:bookmarkStart w:id="16" w:name="fase-5-woordlotto-vergelijken-4-min"/>
      <w:bookmarkEnd w:id="15"/>
      <w:r>
        <w:t xml:space="preserve">Fase 5 – </w:t>
      </w:r>
      <w:proofErr w:type="spellStart"/>
      <w:r>
        <w:t>Woordlotto</w:t>
      </w:r>
      <w:proofErr w:type="spellEnd"/>
      <w:r>
        <w:t xml:space="preserve"> / vergelijken (± 4 min)</w:t>
      </w:r>
    </w:p>
    <w:p w14:paraId="797EA5FA" w14:textId="77777777" w:rsidR="006F2E17" w:rsidRPr="00786FED" w:rsidRDefault="0021554C">
      <w:pPr>
        <w:pStyle w:val="Compact"/>
        <w:numPr>
          <w:ilvl w:val="0"/>
          <w:numId w:val="13"/>
        </w:numPr>
        <w:rPr>
          <w:lang w:val="nl-NL"/>
        </w:rPr>
      </w:pPr>
      <w:r w:rsidRPr="00786FED">
        <w:rPr>
          <w:lang w:val="nl-NL"/>
        </w:rPr>
        <w:t xml:space="preserve">Speel lotto of leg woorden naast elkaar (bijv. </w:t>
      </w:r>
      <w:r w:rsidRPr="00786FED">
        <w:rPr>
          <w:i/>
          <w:iCs/>
          <w:lang w:val="nl-NL"/>
        </w:rPr>
        <w:t>afwijk – gelijk</w:t>
      </w:r>
      <w:r w:rsidRPr="00786FED">
        <w:rPr>
          <w:lang w:val="nl-NL"/>
        </w:rPr>
        <w:t>).</w:t>
      </w:r>
    </w:p>
    <w:p w14:paraId="0AB2706B" w14:textId="77777777" w:rsidR="006F2E17" w:rsidRDefault="0021554C">
      <w:pPr>
        <w:pStyle w:val="Kop3"/>
      </w:pPr>
      <w:bookmarkStart w:id="17" w:name="afsluiting-2-min-1"/>
      <w:bookmarkEnd w:id="16"/>
      <w:proofErr w:type="spellStart"/>
      <w:r>
        <w:t>Afsluiting</w:t>
      </w:r>
      <w:proofErr w:type="spellEnd"/>
      <w:r>
        <w:t xml:space="preserve"> (± 2 min)</w:t>
      </w:r>
    </w:p>
    <w:p w14:paraId="7A8F7170" w14:textId="77777777" w:rsidR="006F2E17" w:rsidRPr="00786FED" w:rsidRDefault="0021554C">
      <w:pPr>
        <w:pStyle w:val="Compact"/>
        <w:numPr>
          <w:ilvl w:val="0"/>
          <w:numId w:val="14"/>
        </w:numPr>
        <w:rPr>
          <w:lang w:val="nl-NL"/>
        </w:rPr>
      </w:pPr>
      <w:r w:rsidRPr="00786FED">
        <w:rPr>
          <w:lang w:val="nl-NL"/>
        </w:rPr>
        <w:t xml:space="preserve">Benoem dat </w:t>
      </w:r>
      <w:r w:rsidRPr="00786FED">
        <w:rPr>
          <w:b/>
          <w:bCs/>
          <w:lang w:val="nl-NL"/>
        </w:rPr>
        <w:t>ij</w:t>
      </w:r>
      <w:r w:rsidRPr="00786FED">
        <w:rPr>
          <w:lang w:val="nl-NL"/>
        </w:rPr>
        <w:t xml:space="preserve"> één klank is.</w:t>
      </w:r>
    </w:p>
    <w:p w14:paraId="6BFFDB35" w14:textId="77777777" w:rsidR="006F2E17" w:rsidRDefault="0021554C">
      <w:pPr>
        <w:pStyle w:val="Compact"/>
        <w:numPr>
          <w:ilvl w:val="0"/>
          <w:numId w:val="14"/>
        </w:numPr>
      </w:pPr>
      <w:proofErr w:type="spellStart"/>
      <w:r>
        <w:t>Positieve</w:t>
      </w:r>
      <w:proofErr w:type="spellEnd"/>
      <w:r>
        <w:t xml:space="preserve"> feedback.</w:t>
      </w:r>
    </w:p>
    <w:p w14:paraId="51897478" w14:textId="77777777" w:rsidR="006F2E17" w:rsidRDefault="0021554C">
      <w:r>
        <w:pict w14:anchorId="7B32178E">
          <v:rect id="_x0000_i1028" style="width:0;height:1.5pt" o:hralign="center" o:hrstd="t" o:hr="t"/>
        </w:pict>
      </w:r>
    </w:p>
    <w:p w14:paraId="57FE281B" w14:textId="77777777" w:rsidR="00786FED" w:rsidRDefault="00786F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nl-NL"/>
        </w:rPr>
      </w:pPr>
      <w:bookmarkStart w:id="18" w:name="sessie-3-woordherkenning-ie-20-min"/>
      <w:bookmarkEnd w:id="10"/>
      <w:bookmarkEnd w:id="17"/>
      <w:r>
        <w:rPr>
          <w:lang w:val="nl-NL"/>
        </w:rPr>
        <w:br w:type="page"/>
      </w:r>
    </w:p>
    <w:p w14:paraId="2145EEF2" w14:textId="2D0FF386" w:rsidR="006F2E17" w:rsidRPr="00786FED" w:rsidRDefault="0021554C">
      <w:pPr>
        <w:pStyle w:val="Kop2"/>
        <w:rPr>
          <w:lang w:val="nl-NL"/>
        </w:rPr>
      </w:pPr>
      <w:r w:rsidRPr="00786FED">
        <w:rPr>
          <w:lang w:val="nl-NL"/>
        </w:rPr>
        <w:lastRenderedPageBreak/>
        <w:t xml:space="preserve">Sessie 3 – Woordherkenning </w:t>
      </w:r>
      <w:r w:rsidRPr="00786FED">
        <w:rPr>
          <w:b/>
          <w:bCs/>
          <w:lang w:val="nl-NL"/>
        </w:rPr>
        <w:t>ie</w:t>
      </w:r>
      <w:r w:rsidRPr="00786FED">
        <w:rPr>
          <w:lang w:val="nl-NL"/>
        </w:rPr>
        <w:t xml:space="preserve"> (± 20 min)</w:t>
      </w:r>
    </w:p>
    <w:p w14:paraId="12EC7B1B" w14:textId="77777777" w:rsidR="006F2E17" w:rsidRPr="00786FED" w:rsidRDefault="0021554C">
      <w:pPr>
        <w:pStyle w:val="Kop3"/>
        <w:rPr>
          <w:lang w:val="nl-NL"/>
        </w:rPr>
      </w:pPr>
      <w:bookmarkStart w:id="19" w:name="connectrijtje-2"/>
      <w:r w:rsidRPr="00786FED">
        <w:rPr>
          <w:lang w:val="nl-NL"/>
        </w:rPr>
        <w:t>Connectrijtje</w:t>
      </w:r>
    </w:p>
    <w:p w14:paraId="153B6F56" w14:textId="77777777" w:rsidR="006F2E17" w:rsidRPr="00786FED" w:rsidRDefault="0021554C">
      <w:pPr>
        <w:pStyle w:val="FirstParagraph"/>
        <w:rPr>
          <w:lang w:val="nl-NL"/>
        </w:rPr>
      </w:pPr>
      <w:r w:rsidRPr="00786FED">
        <w:rPr>
          <w:b/>
          <w:bCs/>
          <w:lang w:val="nl-NL"/>
        </w:rPr>
        <w:t>lief – liefste – iets – niets – kier – papier</w:t>
      </w:r>
    </w:p>
    <w:p w14:paraId="242AF662" w14:textId="77777777" w:rsidR="006F2E17" w:rsidRDefault="0021554C">
      <w:pPr>
        <w:pStyle w:val="Kop3"/>
      </w:pPr>
      <w:bookmarkStart w:id="20" w:name="fase-1-voorlezen-2-min-1"/>
      <w:bookmarkEnd w:id="19"/>
      <w:r>
        <w:t xml:space="preserve">Fase 1 – </w:t>
      </w:r>
      <w:proofErr w:type="spellStart"/>
      <w:r>
        <w:t>Voorlezen</w:t>
      </w:r>
      <w:proofErr w:type="spellEnd"/>
      <w:r>
        <w:t xml:space="preserve"> (± 2 min)</w:t>
      </w:r>
    </w:p>
    <w:p w14:paraId="1F3AD3A9" w14:textId="77777777" w:rsidR="006F2E17" w:rsidRDefault="0021554C">
      <w:pPr>
        <w:pStyle w:val="Compact"/>
        <w:numPr>
          <w:ilvl w:val="0"/>
          <w:numId w:val="15"/>
        </w:numPr>
      </w:pPr>
      <w:r>
        <w:t>Lees de tekst nogmaals.</w:t>
      </w:r>
    </w:p>
    <w:p w14:paraId="2ED6CDDE" w14:textId="77777777" w:rsidR="006F2E17" w:rsidRPr="00786FED" w:rsidRDefault="0021554C">
      <w:pPr>
        <w:pStyle w:val="Compact"/>
        <w:numPr>
          <w:ilvl w:val="0"/>
          <w:numId w:val="15"/>
        </w:numPr>
        <w:rPr>
          <w:lang w:val="nl-NL"/>
        </w:rPr>
      </w:pPr>
      <w:r w:rsidRPr="00786FED">
        <w:rPr>
          <w:lang w:val="nl-NL"/>
        </w:rPr>
        <w:t xml:space="preserve">Vertel dat we letten op woorden met </w:t>
      </w:r>
      <w:r w:rsidRPr="00786FED">
        <w:rPr>
          <w:b/>
          <w:bCs/>
          <w:lang w:val="nl-NL"/>
        </w:rPr>
        <w:t>ie</w:t>
      </w:r>
      <w:r w:rsidRPr="00786FED">
        <w:rPr>
          <w:lang w:val="nl-NL"/>
        </w:rPr>
        <w:t>.</w:t>
      </w:r>
    </w:p>
    <w:p w14:paraId="01A47E77" w14:textId="77777777" w:rsidR="006F2E17" w:rsidRDefault="0021554C">
      <w:pPr>
        <w:pStyle w:val="Kop3"/>
      </w:pPr>
      <w:bookmarkStart w:id="21" w:name="fase-2-woorden-schrijven-4-min-2"/>
      <w:bookmarkEnd w:id="20"/>
      <w:r>
        <w:t xml:space="preserve">Fase 2 – </w:t>
      </w:r>
      <w:proofErr w:type="spellStart"/>
      <w:r>
        <w:t>Woorden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(± 4 min)</w:t>
      </w:r>
    </w:p>
    <w:p w14:paraId="1E945347" w14:textId="77777777" w:rsidR="006F2E17" w:rsidRDefault="0021554C">
      <w:pPr>
        <w:pStyle w:val="Compact"/>
        <w:numPr>
          <w:ilvl w:val="0"/>
          <w:numId w:val="16"/>
        </w:numPr>
      </w:pPr>
      <w:r>
        <w:t>Dicteer de woorden.</w:t>
      </w:r>
    </w:p>
    <w:p w14:paraId="3B4B9F8A" w14:textId="77777777" w:rsidR="006F2E17" w:rsidRPr="00786FED" w:rsidRDefault="0021554C">
      <w:pPr>
        <w:pStyle w:val="Compact"/>
        <w:numPr>
          <w:ilvl w:val="0"/>
          <w:numId w:val="16"/>
        </w:numPr>
        <w:rPr>
          <w:lang w:val="nl-NL"/>
        </w:rPr>
      </w:pPr>
      <w:r w:rsidRPr="00786FED">
        <w:rPr>
          <w:lang w:val="nl-NL"/>
        </w:rPr>
        <w:t>Laat de leerling bewust kijken naar kleine verschillen (</w:t>
      </w:r>
      <w:r w:rsidRPr="00786FED">
        <w:rPr>
          <w:i/>
          <w:iCs/>
          <w:lang w:val="nl-NL"/>
        </w:rPr>
        <w:t>iets – niets</w:t>
      </w:r>
      <w:r w:rsidRPr="00786FED">
        <w:rPr>
          <w:lang w:val="nl-NL"/>
        </w:rPr>
        <w:t>).</w:t>
      </w:r>
    </w:p>
    <w:p w14:paraId="5F3440D1" w14:textId="77777777" w:rsidR="006F2E17" w:rsidRDefault="0021554C">
      <w:pPr>
        <w:pStyle w:val="Kop3"/>
      </w:pPr>
      <w:bookmarkStart w:id="22" w:name="fase-3-woorden-lezen-4-min-2"/>
      <w:bookmarkEnd w:id="21"/>
      <w:r>
        <w:t xml:space="preserve">Fase 3 – </w:t>
      </w:r>
      <w:proofErr w:type="spellStart"/>
      <w:r>
        <w:t>Woorden</w:t>
      </w:r>
      <w:proofErr w:type="spellEnd"/>
      <w:r>
        <w:t xml:space="preserve"> lezen (± 4 min)</w:t>
      </w:r>
    </w:p>
    <w:p w14:paraId="72A7859D" w14:textId="77777777" w:rsidR="006F2E17" w:rsidRPr="00786FED" w:rsidRDefault="0021554C">
      <w:pPr>
        <w:pStyle w:val="Compact"/>
        <w:numPr>
          <w:ilvl w:val="0"/>
          <w:numId w:val="17"/>
        </w:numPr>
        <w:rPr>
          <w:lang w:val="nl-NL"/>
        </w:rPr>
      </w:pPr>
      <w:r w:rsidRPr="00786FED">
        <w:rPr>
          <w:lang w:val="nl-NL"/>
        </w:rPr>
        <w:t>Eerst stil lezen, daarna hardop.</w:t>
      </w:r>
    </w:p>
    <w:p w14:paraId="1FBDC343" w14:textId="77777777" w:rsidR="006F2E17" w:rsidRPr="00786FED" w:rsidRDefault="0021554C">
      <w:pPr>
        <w:pStyle w:val="Compact"/>
        <w:numPr>
          <w:ilvl w:val="0"/>
          <w:numId w:val="17"/>
        </w:numPr>
        <w:rPr>
          <w:lang w:val="nl-NL"/>
        </w:rPr>
      </w:pPr>
      <w:r w:rsidRPr="00786FED">
        <w:rPr>
          <w:lang w:val="nl-NL"/>
        </w:rPr>
        <w:t>Bespreek kort de betekenis van de woorden.</w:t>
      </w:r>
    </w:p>
    <w:p w14:paraId="4DF8921E" w14:textId="77777777" w:rsidR="006F2E17" w:rsidRDefault="0021554C">
      <w:pPr>
        <w:pStyle w:val="Kop3"/>
      </w:pPr>
      <w:bookmarkStart w:id="23" w:name="fase-4-simultaan-lezen-4-min-2"/>
      <w:bookmarkEnd w:id="22"/>
      <w:r>
        <w:t xml:space="preserve">Fase 4 – </w:t>
      </w:r>
      <w:proofErr w:type="spellStart"/>
      <w:r>
        <w:t>Simultaan</w:t>
      </w:r>
      <w:proofErr w:type="spellEnd"/>
      <w:r>
        <w:t xml:space="preserve"> lezen (± 4 min)</w:t>
      </w:r>
    </w:p>
    <w:p w14:paraId="540A6C41" w14:textId="77777777" w:rsidR="006F2E17" w:rsidRPr="00786FED" w:rsidRDefault="0021554C">
      <w:pPr>
        <w:pStyle w:val="Compact"/>
        <w:numPr>
          <w:ilvl w:val="0"/>
          <w:numId w:val="18"/>
        </w:numPr>
        <w:rPr>
          <w:lang w:val="nl-NL"/>
        </w:rPr>
      </w:pPr>
      <w:r w:rsidRPr="00786FED">
        <w:rPr>
          <w:lang w:val="nl-NL"/>
        </w:rPr>
        <w:t>Samen lezen uit de tekst.</w:t>
      </w:r>
    </w:p>
    <w:p w14:paraId="2EE7CDE9" w14:textId="77777777" w:rsidR="006F2E17" w:rsidRPr="00786FED" w:rsidRDefault="0021554C">
      <w:pPr>
        <w:pStyle w:val="Compact"/>
        <w:numPr>
          <w:ilvl w:val="0"/>
          <w:numId w:val="18"/>
        </w:numPr>
        <w:rPr>
          <w:lang w:val="nl-NL"/>
        </w:rPr>
      </w:pPr>
      <w:r w:rsidRPr="00786FED">
        <w:rPr>
          <w:lang w:val="nl-NL"/>
        </w:rPr>
        <w:t xml:space="preserve">Laat de leerling </w:t>
      </w:r>
      <w:r w:rsidRPr="00786FED">
        <w:rPr>
          <w:b/>
          <w:bCs/>
          <w:lang w:val="nl-NL"/>
        </w:rPr>
        <w:t>ie</w:t>
      </w:r>
      <w:r w:rsidRPr="00786FED">
        <w:rPr>
          <w:lang w:val="nl-NL"/>
        </w:rPr>
        <w:t>-woorden aanwijzen.</w:t>
      </w:r>
    </w:p>
    <w:p w14:paraId="0DD32463" w14:textId="77777777" w:rsidR="006F2E17" w:rsidRPr="00786FED" w:rsidRDefault="0021554C">
      <w:pPr>
        <w:pStyle w:val="Kop3"/>
        <w:rPr>
          <w:lang w:val="nl-NL"/>
        </w:rPr>
      </w:pPr>
      <w:bookmarkStart w:id="24" w:name="fase-5-woordlotto-herhaald-lezen-4-min"/>
      <w:bookmarkEnd w:id="23"/>
      <w:r w:rsidRPr="00786FED">
        <w:rPr>
          <w:lang w:val="nl-NL"/>
        </w:rPr>
        <w:t>Fase 5 – Woordlotto / herhaald lezen (± 4 min)</w:t>
      </w:r>
    </w:p>
    <w:p w14:paraId="78279B0A" w14:textId="77777777" w:rsidR="006F2E17" w:rsidRPr="00786FED" w:rsidRDefault="0021554C">
      <w:pPr>
        <w:pStyle w:val="Compact"/>
        <w:numPr>
          <w:ilvl w:val="0"/>
          <w:numId w:val="19"/>
        </w:numPr>
        <w:rPr>
          <w:lang w:val="nl-NL"/>
        </w:rPr>
      </w:pPr>
      <w:r w:rsidRPr="00786FED">
        <w:rPr>
          <w:lang w:val="nl-NL"/>
        </w:rPr>
        <w:t>Speels herhalen van de woorden.</w:t>
      </w:r>
    </w:p>
    <w:p w14:paraId="2273CDDD" w14:textId="77777777" w:rsidR="006F2E17" w:rsidRDefault="0021554C">
      <w:pPr>
        <w:pStyle w:val="Kop3"/>
      </w:pPr>
      <w:bookmarkStart w:id="25" w:name="afsluiting-2-min-2"/>
      <w:bookmarkEnd w:id="24"/>
      <w:proofErr w:type="spellStart"/>
      <w:r>
        <w:t>Afsluiting</w:t>
      </w:r>
      <w:proofErr w:type="spellEnd"/>
      <w:r>
        <w:t xml:space="preserve"> (± 2 min)</w:t>
      </w:r>
    </w:p>
    <w:p w14:paraId="4FAD5B3F" w14:textId="77777777" w:rsidR="006F2E17" w:rsidRDefault="0021554C">
      <w:pPr>
        <w:pStyle w:val="Compact"/>
        <w:numPr>
          <w:ilvl w:val="0"/>
          <w:numId w:val="20"/>
        </w:numPr>
      </w:pPr>
      <w:r>
        <w:t>Terugblik: ui – ij – ie.</w:t>
      </w:r>
    </w:p>
    <w:p w14:paraId="4892500F" w14:textId="77777777" w:rsidR="006F2E17" w:rsidRPr="00786FED" w:rsidRDefault="0021554C">
      <w:pPr>
        <w:pStyle w:val="Compact"/>
        <w:numPr>
          <w:ilvl w:val="0"/>
          <w:numId w:val="20"/>
        </w:numPr>
        <w:rPr>
          <w:lang w:val="nl-NL"/>
        </w:rPr>
      </w:pPr>
      <w:r w:rsidRPr="00786FED">
        <w:rPr>
          <w:lang w:val="nl-NL"/>
        </w:rPr>
        <w:t>Benoem succeservaringen en noteer observaties in het logboek.</w:t>
      </w:r>
    </w:p>
    <w:p w14:paraId="301636ED" w14:textId="77777777" w:rsidR="006F2E17" w:rsidRDefault="0021554C">
      <w:r>
        <w:pict w14:anchorId="4BBEAC74">
          <v:rect id="_x0000_i1029" style="width:0;height:1.5pt" o:hralign="center" o:hrstd="t" o:hr="t"/>
        </w:pict>
      </w:r>
    </w:p>
    <w:p w14:paraId="5F45F604" w14:textId="77777777" w:rsidR="006F2E17" w:rsidRDefault="0021554C">
      <w:pPr>
        <w:pStyle w:val="FirstParagraph"/>
      </w:pPr>
      <w:r>
        <w:rPr>
          <w:b/>
          <w:bCs/>
        </w:rPr>
        <w:t>Conny Connect @ inmnsas.nl</w:t>
      </w:r>
      <w:bookmarkEnd w:id="0"/>
      <w:bookmarkEnd w:id="18"/>
      <w:bookmarkEnd w:id="25"/>
    </w:p>
    <w:sectPr w:rsidR="006F2E1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4250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4EB9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0495320">
    <w:abstractNumId w:val="0"/>
  </w:num>
  <w:num w:numId="2" w16cid:durableId="107547119">
    <w:abstractNumId w:val="1"/>
  </w:num>
  <w:num w:numId="3" w16cid:durableId="749161582">
    <w:abstractNumId w:val="1"/>
  </w:num>
  <w:num w:numId="4" w16cid:durableId="299307558">
    <w:abstractNumId w:val="1"/>
  </w:num>
  <w:num w:numId="5" w16cid:durableId="1952202109">
    <w:abstractNumId w:val="1"/>
  </w:num>
  <w:num w:numId="6" w16cid:durableId="2044400978">
    <w:abstractNumId w:val="1"/>
  </w:num>
  <w:num w:numId="7" w16cid:durableId="1435631656">
    <w:abstractNumId w:val="1"/>
  </w:num>
  <w:num w:numId="8" w16cid:durableId="2017805672">
    <w:abstractNumId w:val="1"/>
  </w:num>
  <w:num w:numId="9" w16cid:durableId="1459958526">
    <w:abstractNumId w:val="1"/>
  </w:num>
  <w:num w:numId="10" w16cid:durableId="560333003">
    <w:abstractNumId w:val="1"/>
  </w:num>
  <w:num w:numId="11" w16cid:durableId="2107995744">
    <w:abstractNumId w:val="1"/>
  </w:num>
  <w:num w:numId="12" w16cid:durableId="1722754861">
    <w:abstractNumId w:val="1"/>
  </w:num>
  <w:num w:numId="13" w16cid:durableId="1030490172">
    <w:abstractNumId w:val="1"/>
  </w:num>
  <w:num w:numId="14" w16cid:durableId="296644619">
    <w:abstractNumId w:val="1"/>
  </w:num>
  <w:num w:numId="15" w16cid:durableId="804009294">
    <w:abstractNumId w:val="1"/>
  </w:num>
  <w:num w:numId="16" w16cid:durableId="161819616">
    <w:abstractNumId w:val="1"/>
  </w:num>
  <w:num w:numId="17" w16cid:durableId="372845554">
    <w:abstractNumId w:val="1"/>
  </w:num>
  <w:num w:numId="18" w16cid:durableId="867791710">
    <w:abstractNumId w:val="1"/>
  </w:num>
  <w:num w:numId="19" w16cid:durableId="31268601">
    <w:abstractNumId w:val="1"/>
  </w:num>
  <w:num w:numId="20" w16cid:durableId="943732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2E17"/>
    <w:rsid w:val="0021554C"/>
    <w:rsid w:val="002A053E"/>
    <w:rsid w:val="006F2E17"/>
    <w:rsid w:val="00786FED"/>
    <w:rsid w:val="009F6AD5"/>
    <w:rsid w:val="00FC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8C1F4"/>
  <w15:docId w15:val="{C17FDD52-CEC3-4C16-9D88-6F7602DE9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20</Words>
  <Characters>2171</Characters>
  <Application>Microsoft Office Word</Application>
  <DocSecurity>0</DocSecurity>
  <Lines>83</Lines>
  <Paragraphs>86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skia W</dc:creator>
  <cp:keywords/>
  <cp:lastModifiedBy>Saskia W</cp:lastModifiedBy>
  <cp:revision>4</cp:revision>
  <dcterms:created xsi:type="dcterms:W3CDTF">2026-02-08T08:14:00Z</dcterms:created>
  <dcterms:modified xsi:type="dcterms:W3CDTF">2026-02-08T08:15:00Z</dcterms:modified>
</cp:coreProperties>
</file>